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F7CC1" w14:textId="77777777" w:rsidR="0002516F" w:rsidRDefault="0002516F">
      <w:pPr>
        <w:pStyle w:val="Szvegtrzs"/>
        <w:spacing w:before="11"/>
        <w:rPr>
          <w:sz w:val="29"/>
        </w:rPr>
      </w:pPr>
    </w:p>
    <w:p w14:paraId="6E11C9C8" w14:textId="77777777" w:rsidR="0002516F" w:rsidRDefault="000A3344">
      <w:pPr>
        <w:pStyle w:val="Cmsor1"/>
        <w:tabs>
          <w:tab w:val="left" w:pos="6982"/>
          <w:tab w:val="left" w:pos="11236"/>
        </w:tabs>
        <w:spacing w:before="90"/>
      </w:pPr>
      <w:r>
        <w:rPr>
          <w:noProof/>
          <w:lang w:eastAsia="hu-HU"/>
        </w:rPr>
        <w:drawing>
          <wp:anchor distT="0" distB="0" distL="0" distR="0" simplePos="0" relativeHeight="15728640" behindDoc="0" locked="0" layoutInCell="1" allowOverlap="1" wp14:anchorId="3040803A" wp14:editId="3584019F">
            <wp:simplePos x="0" y="0"/>
            <wp:positionH relativeFrom="page">
              <wp:posOffset>292100</wp:posOffset>
            </wp:positionH>
            <wp:positionV relativeFrom="paragraph">
              <wp:posOffset>-217892</wp:posOffset>
            </wp:positionV>
            <wp:extent cx="980859" cy="97599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0859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 w:val="0"/>
          <w:u w:val="thick"/>
        </w:rPr>
        <w:t xml:space="preserve"> </w:t>
      </w:r>
      <w:r>
        <w:rPr>
          <w:b w:val="0"/>
          <w:u w:val="thick"/>
        </w:rPr>
        <w:tab/>
      </w:r>
      <w:r>
        <w:rPr>
          <w:u w:val="thick"/>
        </w:rPr>
        <w:t>PÉCSI</w:t>
      </w:r>
      <w:r>
        <w:rPr>
          <w:spacing w:val="-16"/>
          <w:u w:val="thick"/>
        </w:rPr>
        <w:t xml:space="preserve"> </w:t>
      </w:r>
      <w:r>
        <w:rPr>
          <w:u w:val="thick"/>
        </w:rPr>
        <w:t>TUDOMÁNYEGYETEM</w:t>
      </w:r>
      <w:r>
        <w:rPr>
          <w:u w:val="thick"/>
        </w:rPr>
        <w:tab/>
      </w:r>
    </w:p>
    <w:p w14:paraId="3B76FD69" w14:textId="77777777" w:rsidR="0002516F" w:rsidRDefault="000A3344">
      <w:pPr>
        <w:spacing w:before="79"/>
        <w:ind w:left="7345"/>
        <w:rPr>
          <w:b/>
          <w:sz w:val="24"/>
        </w:rPr>
      </w:pPr>
      <w:r>
        <w:rPr>
          <w:b/>
          <w:sz w:val="24"/>
        </w:rPr>
        <w:t>Doktorandusz Önkormányzat</w:t>
      </w:r>
    </w:p>
    <w:p w14:paraId="5EE47371" w14:textId="77777777" w:rsidR="0002516F" w:rsidRDefault="0002516F">
      <w:pPr>
        <w:pStyle w:val="Szvegtrzs"/>
        <w:rPr>
          <w:b/>
          <w:sz w:val="26"/>
        </w:rPr>
      </w:pPr>
    </w:p>
    <w:p w14:paraId="7D2DAF22" w14:textId="77777777" w:rsidR="0002516F" w:rsidRDefault="0002516F">
      <w:pPr>
        <w:pStyle w:val="Szvegtrzs"/>
        <w:rPr>
          <w:b/>
          <w:sz w:val="26"/>
        </w:rPr>
      </w:pPr>
    </w:p>
    <w:p w14:paraId="5CA49992" w14:textId="77777777" w:rsidR="0002516F" w:rsidRDefault="0002516F">
      <w:pPr>
        <w:pStyle w:val="Szvegtrzs"/>
        <w:spacing w:before="3"/>
        <w:rPr>
          <w:b/>
          <w:sz w:val="28"/>
        </w:rPr>
      </w:pPr>
    </w:p>
    <w:p w14:paraId="31A4575F" w14:textId="77777777" w:rsidR="0002516F" w:rsidRDefault="000A3344">
      <w:pPr>
        <w:pStyle w:val="Cm"/>
      </w:pPr>
      <w:r>
        <w:t>KERETSZÁMOK</w:t>
      </w:r>
    </w:p>
    <w:p w14:paraId="08B8AF7B" w14:textId="77777777" w:rsidR="0002516F" w:rsidRDefault="000A3344">
      <w:pPr>
        <w:spacing w:before="49"/>
        <w:ind w:left="2887" w:right="3043"/>
        <w:jc w:val="center"/>
        <w:rPr>
          <w:b/>
          <w:i/>
          <w:sz w:val="24"/>
        </w:rPr>
      </w:pPr>
      <w:r>
        <w:rPr>
          <w:b/>
          <w:i/>
          <w:sz w:val="24"/>
        </w:rPr>
        <w:t>Pécsi Tudományegyetem Doktorandusz Önkormányzat Kiemelkedő Tudományos és Művészeti Ösztöndíj</w:t>
      </w:r>
    </w:p>
    <w:p w14:paraId="3030BE9A" w14:textId="77777777" w:rsidR="0002516F" w:rsidRDefault="0002516F">
      <w:pPr>
        <w:pStyle w:val="Szvegtrzs"/>
        <w:spacing w:before="9"/>
        <w:rPr>
          <w:b/>
          <w:i/>
          <w:sz w:val="15"/>
        </w:rPr>
      </w:pPr>
    </w:p>
    <w:p w14:paraId="590CE745" w14:textId="77777777" w:rsidR="0002516F" w:rsidRDefault="000A3344">
      <w:pPr>
        <w:pStyle w:val="Szvegtrzs"/>
        <w:spacing w:before="90"/>
        <w:ind w:left="775" w:right="930"/>
        <w:jc w:val="both"/>
      </w:pPr>
      <w:r>
        <w:t>A Küldöttgyűlés ponthatár alapján határozza meg, hogy mely pályázatokat kívánja támogatni. A támogatott</w:t>
      </w:r>
      <w:r>
        <w:rPr>
          <w:spacing w:val="-11"/>
        </w:rPr>
        <w:t xml:space="preserve"> </w:t>
      </w:r>
      <w:r>
        <w:t>pályázatok</w:t>
      </w:r>
      <w:r>
        <w:rPr>
          <w:spacing w:val="-11"/>
        </w:rPr>
        <w:t xml:space="preserve"> </w:t>
      </w:r>
      <w:r>
        <w:t>esetében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kért</w:t>
      </w:r>
      <w:r>
        <w:rPr>
          <w:spacing w:val="-11"/>
        </w:rPr>
        <w:t xml:space="preserve"> </w:t>
      </w:r>
      <w:r>
        <w:t>összeget</w:t>
      </w:r>
      <w:r>
        <w:rPr>
          <w:spacing w:val="-11"/>
        </w:rPr>
        <w:t xml:space="preserve"> </w:t>
      </w:r>
      <w:r>
        <w:t>kapja</w:t>
      </w:r>
      <w:r>
        <w:rPr>
          <w:spacing w:val="-12"/>
        </w:rPr>
        <w:t xml:space="preserve"> </w:t>
      </w:r>
      <w:r>
        <w:t>meg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ályázó,</w:t>
      </w:r>
      <w:r>
        <w:rPr>
          <w:spacing w:val="-11"/>
        </w:rPr>
        <w:t xml:space="preserve"> </w:t>
      </w:r>
      <w:r>
        <w:t>amennyiben</w:t>
      </w:r>
      <w:r>
        <w:rPr>
          <w:spacing w:val="-9"/>
        </w:rPr>
        <w:t xml:space="preserve"> </w:t>
      </w:r>
      <w:r>
        <w:t>az</w:t>
      </w:r>
      <w:r>
        <w:rPr>
          <w:spacing w:val="-10"/>
        </w:rPr>
        <w:t xml:space="preserve"> </w:t>
      </w:r>
      <w:r>
        <w:t>nem</w:t>
      </w:r>
      <w:r>
        <w:rPr>
          <w:spacing w:val="-11"/>
        </w:rPr>
        <w:t xml:space="preserve"> </w:t>
      </w:r>
      <w:r>
        <w:t>haladja</w:t>
      </w:r>
      <w:r>
        <w:rPr>
          <w:spacing w:val="-12"/>
        </w:rPr>
        <w:t xml:space="preserve"> </w:t>
      </w:r>
      <w:r>
        <w:t>meg a maximálisan odaítélhető értéket. Ha meghaladja a kért összeg a maximális értéket, akkor csak a maximális összeg ítélhető</w:t>
      </w:r>
      <w:r>
        <w:rPr>
          <w:spacing w:val="-6"/>
        </w:rPr>
        <w:t xml:space="preserve"> </w:t>
      </w:r>
      <w:r>
        <w:t>oda.</w:t>
      </w:r>
    </w:p>
    <w:p w14:paraId="5F112D4A" w14:textId="77777777" w:rsidR="0002516F" w:rsidRDefault="0002516F">
      <w:pPr>
        <w:pStyle w:val="Szvegtrzs"/>
        <w:spacing w:before="3"/>
      </w:pPr>
    </w:p>
    <w:p w14:paraId="310346F3" w14:textId="77777777" w:rsidR="0002516F" w:rsidRDefault="000A3344">
      <w:pPr>
        <w:pStyle w:val="Szvegtrzs"/>
        <w:spacing w:line="242" w:lineRule="auto"/>
        <w:ind w:left="775" w:right="937"/>
        <w:jc w:val="both"/>
      </w:pPr>
      <w:r>
        <w:t>A pályázati összegek maximális értékének megállapítása pályázat alkategóriánként az alábbiak szerint változik:</w:t>
      </w:r>
    </w:p>
    <w:p w14:paraId="65C5B4A9" w14:textId="77777777" w:rsidR="0002516F" w:rsidRDefault="0002516F">
      <w:pPr>
        <w:pStyle w:val="Szvegtrzs"/>
        <w:spacing w:before="11"/>
        <w:rPr>
          <w:sz w:val="27"/>
        </w:rPr>
      </w:pPr>
    </w:p>
    <w:tbl>
      <w:tblPr>
        <w:tblStyle w:val="TableNormal"/>
        <w:tblW w:w="0" w:type="auto"/>
        <w:tblInd w:w="684" w:type="dxa"/>
        <w:tblBorders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  <w:insideH w:val="single" w:sz="6" w:space="0" w:color="FFFFFF"/>
          <w:insideV w:val="single" w:sz="6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663"/>
        <w:gridCol w:w="3686"/>
        <w:gridCol w:w="3680"/>
      </w:tblGrid>
      <w:tr w:rsidR="0002516F" w14:paraId="4584459B" w14:textId="77777777" w:rsidTr="3CBCDA7A">
        <w:trPr>
          <w:trHeight w:val="387"/>
        </w:trPr>
        <w:tc>
          <w:tcPr>
            <w:tcW w:w="2663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6CB0B62C" w14:textId="77777777" w:rsidR="0002516F" w:rsidRDefault="0002516F">
            <w:pPr>
              <w:pStyle w:val="TableParagraph"/>
              <w:spacing w:line="240" w:lineRule="auto"/>
              <w:ind w:left="0"/>
              <w:jc w:val="left"/>
              <w:rPr>
                <w:sz w:val="24"/>
              </w:rPr>
            </w:pPr>
          </w:p>
        </w:tc>
        <w:tc>
          <w:tcPr>
            <w:tcW w:w="3686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52499CB6" w14:textId="77777777" w:rsidR="0002516F" w:rsidRDefault="000A3344">
            <w:pPr>
              <w:pStyle w:val="TableParagraph"/>
              <w:ind w:left="574" w:right="614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Konferencia-előadás</w:t>
            </w:r>
          </w:p>
        </w:tc>
        <w:tc>
          <w:tcPr>
            <w:tcW w:w="3680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6D0DCD27" w14:textId="77777777" w:rsidR="0002516F" w:rsidRDefault="000A3344">
            <w:pPr>
              <w:pStyle w:val="TableParagraph"/>
              <w:ind w:left="149" w:right="193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Egyéb szakmai tevékenység</w:t>
            </w:r>
          </w:p>
        </w:tc>
      </w:tr>
      <w:tr w:rsidR="0002516F" w14:paraId="55468850" w14:textId="77777777" w:rsidTr="3CBCDA7A">
        <w:trPr>
          <w:trHeight w:val="1477"/>
        </w:trPr>
        <w:tc>
          <w:tcPr>
            <w:tcW w:w="2663" w:type="dxa"/>
            <w:tcBorders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7E6F2FA2" w14:textId="77777777" w:rsidR="0002516F" w:rsidRDefault="000A3344">
            <w:pPr>
              <w:pStyle w:val="TableParagraph"/>
              <w:spacing w:line="314" w:lineRule="exact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ámogatás célja</w:t>
            </w:r>
          </w:p>
        </w:tc>
        <w:tc>
          <w:tcPr>
            <w:tcW w:w="3686" w:type="dxa"/>
            <w:tcBorders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0A836260" w14:textId="77777777" w:rsidR="0002516F" w:rsidRDefault="000A3344">
            <w:pPr>
              <w:pStyle w:val="TableParagraph"/>
              <w:spacing w:line="276" w:lineRule="auto"/>
              <w:ind w:left="112" w:right="168" w:hanging="6"/>
              <w:rPr>
                <w:sz w:val="28"/>
              </w:rPr>
            </w:pPr>
            <w:r>
              <w:rPr>
                <w:sz w:val="28"/>
              </w:rPr>
              <w:t>Konferencia-részvétel előadás tartásával vagy poszter kiállításával, bemutatásával és</w:t>
            </w:r>
          </w:p>
          <w:p w14:paraId="6D61AE8D" w14:textId="77777777" w:rsidR="0002516F" w:rsidRDefault="000A3344">
            <w:pPr>
              <w:pStyle w:val="TableParagraph"/>
              <w:spacing w:line="316" w:lineRule="exact"/>
              <w:ind w:left="778" w:right="827"/>
              <w:rPr>
                <w:sz w:val="28"/>
              </w:rPr>
            </w:pPr>
            <w:r>
              <w:rPr>
                <w:sz w:val="28"/>
              </w:rPr>
              <w:t>stb.</w:t>
            </w:r>
          </w:p>
        </w:tc>
        <w:tc>
          <w:tcPr>
            <w:tcW w:w="3680" w:type="dxa"/>
            <w:tcBorders>
              <w:left w:val="nil"/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57724178" w14:textId="1DB63E75" w:rsidR="0002516F" w:rsidRDefault="000A3344" w:rsidP="3D9706EB">
            <w:pPr>
              <w:pStyle w:val="TableParagraph"/>
              <w:spacing w:line="276" w:lineRule="auto"/>
              <w:ind w:left="319" w:right="374" w:firstLine="8"/>
              <w:rPr>
                <w:sz w:val="28"/>
                <w:szCs w:val="28"/>
              </w:rPr>
            </w:pPr>
            <w:r w:rsidRPr="3D9706EB">
              <w:rPr>
                <w:sz w:val="28"/>
                <w:szCs w:val="28"/>
              </w:rPr>
              <w:t>Tanfolyam, tréningen való részvétel, hazai és külföldi kutatás és stb.</w:t>
            </w:r>
          </w:p>
        </w:tc>
      </w:tr>
      <w:tr w:rsidR="0002516F" w14:paraId="13B80C12" w14:textId="77777777" w:rsidTr="3CBCDA7A">
        <w:trPr>
          <w:trHeight w:val="803"/>
        </w:trPr>
        <w:tc>
          <w:tcPr>
            <w:tcW w:w="2663" w:type="dxa"/>
            <w:tcBorders>
              <w:top w:val="single" w:sz="4" w:space="0" w:color="FFFFFF" w:themeColor="background1"/>
              <w:left w:val="nil"/>
            </w:tcBorders>
            <w:shd w:val="clear" w:color="auto" w:fill="4F81BB"/>
          </w:tcPr>
          <w:p w14:paraId="0DE8383C" w14:textId="77777777" w:rsidR="0002516F" w:rsidRDefault="000A3344">
            <w:pPr>
              <w:pStyle w:val="TableParagraph"/>
              <w:spacing w:line="278" w:lineRule="auto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ámogatás mértéke (regionális)</w:t>
            </w:r>
          </w:p>
        </w:tc>
        <w:tc>
          <w:tcPr>
            <w:tcW w:w="3686" w:type="dxa"/>
            <w:tcBorders>
              <w:top w:val="single" w:sz="4" w:space="0" w:color="FFFFFF" w:themeColor="background1"/>
              <w:right w:val="nil"/>
            </w:tcBorders>
            <w:shd w:val="clear" w:color="auto" w:fill="DBE3EF"/>
          </w:tcPr>
          <w:p w14:paraId="20C2211A" w14:textId="77777777" w:rsidR="0002516F" w:rsidRDefault="000A3344">
            <w:pPr>
              <w:pStyle w:val="TableParagraph"/>
              <w:ind w:left="778" w:right="830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35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  <w:tc>
          <w:tcPr>
            <w:tcW w:w="3680" w:type="dxa"/>
            <w:tcBorders>
              <w:top w:val="single" w:sz="4" w:space="0" w:color="FFFFFF" w:themeColor="background1"/>
              <w:left w:val="nil"/>
              <w:right w:val="nil"/>
            </w:tcBorders>
            <w:shd w:val="clear" w:color="auto" w:fill="DBE3EF"/>
          </w:tcPr>
          <w:p w14:paraId="527CAAFA" w14:textId="77777777" w:rsidR="0002516F" w:rsidRDefault="000A3344">
            <w:pPr>
              <w:pStyle w:val="TableParagraph"/>
              <w:ind w:left="147" w:right="193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5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</w:tr>
      <w:tr w:rsidR="0002516F" w14:paraId="03738134" w14:textId="77777777" w:rsidTr="3CBCDA7A">
        <w:trPr>
          <w:trHeight w:val="827"/>
        </w:trPr>
        <w:tc>
          <w:tcPr>
            <w:tcW w:w="2663" w:type="dxa"/>
            <w:tcBorders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16B3BA73" w14:textId="77777777" w:rsidR="0002516F" w:rsidRDefault="000A3344">
            <w:pPr>
              <w:pStyle w:val="TableParagraph"/>
              <w:spacing w:line="276" w:lineRule="auto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ámogatás mértéke (belföldi, országos)</w:t>
            </w:r>
          </w:p>
        </w:tc>
        <w:tc>
          <w:tcPr>
            <w:tcW w:w="3686" w:type="dxa"/>
            <w:tcBorders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08049231" w14:textId="77777777" w:rsidR="0002516F" w:rsidRDefault="000A3344">
            <w:pPr>
              <w:pStyle w:val="TableParagraph"/>
              <w:spacing w:line="315" w:lineRule="exact"/>
              <w:ind w:left="778" w:right="830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5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  <w:tc>
          <w:tcPr>
            <w:tcW w:w="3680" w:type="dxa"/>
            <w:tcBorders>
              <w:left w:val="nil"/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32690F0F" w14:textId="77777777" w:rsidR="0002516F" w:rsidRDefault="000A3344">
            <w:pPr>
              <w:pStyle w:val="TableParagraph"/>
              <w:spacing w:line="315" w:lineRule="exact"/>
              <w:ind w:left="147" w:right="193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10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</w:tr>
      <w:tr w:rsidR="0002516F" w14:paraId="385F25F7" w14:textId="77777777" w:rsidTr="3CBCDA7A">
        <w:trPr>
          <w:trHeight w:val="1108"/>
        </w:trPr>
        <w:tc>
          <w:tcPr>
            <w:tcW w:w="2663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013057B3" w14:textId="77777777" w:rsidR="0002516F" w:rsidRDefault="000A3344">
            <w:pPr>
              <w:pStyle w:val="TableParagraph"/>
              <w:spacing w:line="276" w:lineRule="auto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ámogatás mértéke (külföldi)</w:t>
            </w:r>
          </w:p>
        </w:tc>
        <w:tc>
          <w:tcPr>
            <w:tcW w:w="368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DBE3EF"/>
          </w:tcPr>
          <w:p w14:paraId="36A11D28" w14:textId="77777777" w:rsidR="0002516F" w:rsidRDefault="000A3344">
            <w:pPr>
              <w:pStyle w:val="TableParagraph"/>
              <w:ind w:left="778" w:right="830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15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  <w:tc>
          <w:tcPr>
            <w:tcW w:w="3680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DBE3EF"/>
          </w:tcPr>
          <w:p w14:paraId="5DE86B09" w14:textId="77777777" w:rsidR="0002516F" w:rsidRDefault="000A3344">
            <w:pPr>
              <w:pStyle w:val="TableParagraph"/>
              <w:ind w:left="147" w:right="193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15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</w:tr>
      <w:tr w:rsidR="00E73EE3" w:rsidRPr="00E73EE3" w14:paraId="5D417BE1" w14:textId="77777777" w:rsidTr="3CBCDA7A">
        <w:trPr>
          <w:trHeight w:val="805"/>
        </w:trPr>
        <w:tc>
          <w:tcPr>
            <w:tcW w:w="2663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35404B93" w14:textId="77777777" w:rsidR="0002516F" w:rsidRPr="00E73EE3" w:rsidRDefault="000A3344">
            <w:pPr>
              <w:pStyle w:val="TableParagraph"/>
              <w:spacing w:line="278" w:lineRule="auto"/>
              <w:ind w:right="975"/>
              <w:jc w:val="left"/>
              <w:rPr>
                <w:b/>
                <w:sz w:val="28"/>
              </w:rPr>
            </w:pPr>
            <w:r w:rsidRPr="00E73EE3">
              <w:rPr>
                <w:b/>
                <w:sz w:val="28"/>
              </w:rPr>
              <w:t>Megvalósítás időszaka</w:t>
            </w:r>
          </w:p>
        </w:tc>
        <w:tc>
          <w:tcPr>
            <w:tcW w:w="7366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7EA00DE1" w14:textId="203E3ECB" w:rsidR="0002516F" w:rsidRPr="00DE2AD0" w:rsidRDefault="000A3344" w:rsidP="72C049E8">
            <w:pPr>
              <w:pStyle w:val="TableParagraph"/>
              <w:spacing w:line="278" w:lineRule="auto"/>
              <w:ind w:left="435" w:right="433"/>
              <w:rPr>
                <w:color w:val="000000" w:themeColor="text1"/>
                <w:sz w:val="28"/>
                <w:szCs w:val="28"/>
              </w:rPr>
            </w:pPr>
            <w:r w:rsidRPr="3CBCDA7A">
              <w:rPr>
                <w:color w:val="000000" w:themeColor="text1"/>
                <w:sz w:val="28"/>
                <w:szCs w:val="28"/>
              </w:rPr>
              <w:t>202</w:t>
            </w:r>
            <w:r w:rsidR="00EF0798">
              <w:rPr>
                <w:color w:val="000000" w:themeColor="text1"/>
                <w:sz w:val="28"/>
                <w:szCs w:val="28"/>
              </w:rPr>
              <w:t>6</w:t>
            </w:r>
            <w:r w:rsidRPr="3CBCDA7A">
              <w:rPr>
                <w:color w:val="000000" w:themeColor="text1"/>
                <w:sz w:val="28"/>
                <w:szCs w:val="28"/>
              </w:rPr>
              <w:t xml:space="preserve">. </w:t>
            </w:r>
            <w:r w:rsidR="00537E56" w:rsidRPr="3CBCDA7A">
              <w:rPr>
                <w:color w:val="000000" w:themeColor="text1"/>
                <w:sz w:val="28"/>
                <w:szCs w:val="28"/>
              </w:rPr>
              <w:t>február</w:t>
            </w:r>
            <w:r w:rsidRPr="3CBCDA7A">
              <w:rPr>
                <w:color w:val="000000" w:themeColor="text1"/>
                <w:sz w:val="28"/>
                <w:szCs w:val="28"/>
              </w:rPr>
              <w:t xml:space="preserve"> 1. és 202</w:t>
            </w:r>
            <w:r w:rsidR="00EF0798">
              <w:rPr>
                <w:color w:val="000000" w:themeColor="text1"/>
                <w:sz w:val="28"/>
                <w:szCs w:val="28"/>
              </w:rPr>
              <w:t>6</w:t>
            </w:r>
            <w:r w:rsidRPr="3CBCDA7A">
              <w:rPr>
                <w:color w:val="000000" w:themeColor="text1"/>
                <w:sz w:val="28"/>
                <w:szCs w:val="28"/>
              </w:rPr>
              <w:t>.</w:t>
            </w:r>
            <w:r w:rsidR="00591384" w:rsidRPr="3CBCDA7A">
              <w:rPr>
                <w:color w:val="000000" w:themeColor="text1"/>
                <w:sz w:val="28"/>
                <w:szCs w:val="28"/>
              </w:rPr>
              <w:t xml:space="preserve"> </w:t>
            </w:r>
            <w:r w:rsidR="00537E56" w:rsidRPr="3CBCDA7A">
              <w:rPr>
                <w:color w:val="000000" w:themeColor="text1"/>
                <w:sz w:val="28"/>
                <w:szCs w:val="28"/>
              </w:rPr>
              <w:t>augusztus</w:t>
            </w:r>
            <w:r w:rsidR="00A514CF" w:rsidRPr="3CBCDA7A">
              <w:rPr>
                <w:color w:val="000000" w:themeColor="text1"/>
                <w:sz w:val="28"/>
                <w:szCs w:val="28"/>
              </w:rPr>
              <w:t xml:space="preserve"> </w:t>
            </w:r>
            <w:r w:rsidR="00591384" w:rsidRPr="3CBCDA7A">
              <w:rPr>
                <w:color w:val="000000" w:themeColor="text1"/>
                <w:sz w:val="28"/>
                <w:szCs w:val="28"/>
              </w:rPr>
              <w:t>3</w:t>
            </w:r>
            <w:r w:rsidR="00A514CF" w:rsidRPr="3CBCDA7A">
              <w:rPr>
                <w:color w:val="000000" w:themeColor="text1"/>
                <w:sz w:val="28"/>
                <w:szCs w:val="28"/>
              </w:rPr>
              <w:t>1</w:t>
            </w:r>
            <w:r w:rsidRPr="3CBCDA7A">
              <w:rPr>
                <w:color w:val="000000" w:themeColor="text1"/>
                <w:sz w:val="28"/>
                <w:szCs w:val="28"/>
              </w:rPr>
              <w:t>. között</w:t>
            </w:r>
            <w:r w:rsidR="00DE2AD0" w:rsidRPr="3CBCDA7A">
              <w:rPr>
                <w:color w:val="000000" w:themeColor="text1"/>
                <w:sz w:val="28"/>
                <w:szCs w:val="28"/>
              </w:rPr>
              <w:t xml:space="preserve"> </w:t>
            </w:r>
            <w:r w:rsidRPr="3CBCDA7A">
              <w:rPr>
                <w:color w:val="000000" w:themeColor="text1"/>
                <w:sz w:val="28"/>
                <w:szCs w:val="28"/>
              </w:rPr>
              <w:t>megvalósítandó szakmai tevékenységek</w:t>
            </w:r>
          </w:p>
        </w:tc>
      </w:tr>
      <w:tr w:rsidR="00E73EE3" w:rsidRPr="00E73EE3" w14:paraId="7B1FDFCC" w14:textId="77777777" w:rsidTr="3CBCDA7A">
        <w:trPr>
          <w:trHeight w:val="259"/>
        </w:trPr>
        <w:tc>
          <w:tcPr>
            <w:tcW w:w="2663" w:type="dxa"/>
            <w:tcBorders>
              <w:top w:val="single" w:sz="4" w:space="0" w:color="FFFFFF" w:themeColor="background1"/>
              <w:left w:val="nil"/>
              <w:bottom w:val="nil"/>
            </w:tcBorders>
            <w:shd w:val="clear" w:color="auto" w:fill="4F81BB"/>
          </w:tcPr>
          <w:p w14:paraId="343A4C6B" w14:textId="77777777" w:rsidR="0002516F" w:rsidRPr="00E73EE3" w:rsidRDefault="000A3344">
            <w:pPr>
              <w:pStyle w:val="TableParagraph"/>
              <w:jc w:val="left"/>
              <w:rPr>
                <w:b/>
                <w:sz w:val="28"/>
              </w:rPr>
            </w:pPr>
            <w:r w:rsidRPr="00E73EE3">
              <w:rPr>
                <w:b/>
                <w:sz w:val="28"/>
              </w:rPr>
              <w:t>Beadási határidő</w:t>
            </w:r>
          </w:p>
        </w:tc>
        <w:tc>
          <w:tcPr>
            <w:tcW w:w="7366" w:type="dxa"/>
            <w:gridSpan w:val="2"/>
            <w:tcBorders>
              <w:top w:val="single" w:sz="4" w:space="0" w:color="FFFFFF" w:themeColor="background1"/>
              <w:bottom w:val="nil"/>
              <w:right w:val="nil"/>
            </w:tcBorders>
            <w:shd w:val="clear" w:color="auto" w:fill="DBE3EF"/>
          </w:tcPr>
          <w:p w14:paraId="3B926B01" w14:textId="2B10F4DF" w:rsidR="0002516F" w:rsidRPr="00DE2AD0" w:rsidRDefault="000A3344" w:rsidP="3D9706EB">
            <w:pPr>
              <w:pStyle w:val="TableParagraph"/>
              <w:ind w:left="2605" w:right="2612"/>
              <w:rPr>
                <w:color w:val="000000" w:themeColor="text1"/>
                <w:sz w:val="28"/>
                <w:szCs w:val="28"/>
              </w:rPr>
            </w:pPr>
            <w:r w:rsidRPr="3CBCDA7A">
              <w:rPr>
                <w:color w:val="000000" w:themeColor="text1"/>
                <w:sz w:val="28"/>
                <w:szCs w:val="28"/>
              </w:rPr>
              <w:t>202</w:t>
            </w:r>
            <w:r w:rsidR="00EF0798">
              <w:rPr>
                <w:color w:val="000000" w:themeColor="text1"/>
                <w:sz w:val="28"/>
                <w:szCs w:val="28"/>
              </w:rPr>
              <w:t>5</w:t>
            </w:r>
            <w:r w:rsidRPr="3CBCDA7A">
              <w:rPr>
                <w:color w:val="000000" w:themeColor="text1"/>
                <w:sz w:val="28"/>
                <w:szCs w:val="28"/>
              </w:rPr>
              <w:t xml:space="preserve">. </w:t>
            </w:r>
            <w:r w:rsidR="00537E56" w:rsidRPr="3CBCDA7A">
              <w:rPr>
                <w:color w:val="000000" w:themeColor="text1"/>
                <w:sz w:val="28"/>
                <w:szCs w:val="28"/>
              </w:rPr>
              <w:t>november</w:t>
            </w:r>
            <w:r w:rsidR="00EF0798">
              <w:rPr>
                <w:color w:val="000000" w:themeColor="text1"/>
                <w:sz w:val="28"/>
                <w:szCs w:val="28"/>
              </w:rPr>
              <w:t xml:space="preserve"> 7. </w:t>
            </w:r>
            <w:r w:rsidRPr="3CBCDA7A">
              <w:rPr>
                <w:color w:val="000000" w:themeColor="text1"/>
                <w:sz w:val="28"/>
                <w:szCs w:val="28"/>
              </w:rPr>
              <w:t>(23 óra 59 perc)</w:t>
            </w:r>
          </w:p>
        </w:tc>
      </w:tr>
    </w:tbl>
    <w:p w14:paraId="10D99E88" w14:textId="77777777" w:rsidR="0002516F" w:rsidRPr="00E73EE3" w:rsidRDefault="000A3344">
      <w:pPr>
        <w:pStyle w:val="Szvegtrzs"/>
        <w:spacing w:before="11"/>
        <w:ind w:left="1531"/>
      </w:pPr>
      <w:r w:rsidRPr="00E73EE3">
        <w:t>1. sz. táblázat: Támogatási összegek maximum összegei az egyes pályázati típusokban.</w:t>
      </w:r>
    </w:p>
    <w:p w14:paraId="07A37FFB" w14:textId="77777777" w:rsidR="0002516F" w:rsidRPr="00E73EE3" w:rsidRDefault="0002516F">
      <w:pPr>
        <w:pStyle w:val="Szvegtrzs"/>
        <w:rPr>
          <w:sz w:val="20"/>
        </w:rPr>
      </w:pPr>
    </w:p>
    <w:p w14:paraId="267178FB" w14:textId="77777777" w:rsidR="0002516F" w:rsidRPr="00E73EE3" w:rsidRDefault="0002516F">
      <w:pPr>
        <w:pStyle w:val="Szvegtrzs"/>
        <w:rPr>
          <w:sz w:val="20"/>
        </w:rPr>
      </w:pPr>
    </w:p>
    <w:p w14:paraId="6A3B02E2" w14:textId="77777777" w:rsidR="0002516F" w:rsidRPr="00E73EE3" w:rsidRDefault="0002516F">
      <w:pPr>
        <w:pStyle w:val="Szvegtrzs"/>
        <w:rPr>
          <w:sz w:val="20"/>
        </w:rPr>
      </w:pPr>
    </w:p>
    <w:p w14:paraId="74EA7FCD" w14:textId="77777777" w:rsidR="0002516F" w:rsidRPr="00E73EE3" w:rsidRDefault="0002516F">
      <w:pPr>
        <w:pStyle w:val="Szvegtrzs"/>
        <w:spacing w:before="4"/>
        <w:rPr>
          <w:sz w:val="18"/>
        </w:rPr>
      </w:pPr>
    </w:p>
    <w:p w14:paraId="6335C44C" w14:textId="05022353" w:rsidR="0002516F" w:rsidRPr="00DE2AD0" w:rsidRDefault="000A3344">
      <w:pPr>
        <w:pStyle w:val="Szvegtrzs"/>
        <w:spacing w:before="90"/>
        <w:ind w:left="775"/>
        <w:rPr>
          <w:color w:val="000000" w:themeColor="text1"/>
        </w:rPr>
      </w:pPr>
      <w:r w:rsidRPr="3CBCDA7A">
        <w:rPr>
          <w:color w:val="000000" w:themeColor="text1"/>
        </w:rPr>
        <w:t>Kelt Pécset, 20</w:t>
      </w:r>
      <w:r w:rsidR="06ECACA5" w:rsidRPr="3CBCDA7A">
        <w:rPr>
          <w:color w:val="000000" w:themeColor="text1"/>
        </w:rPr>
        <w:t>2</w:t>
      </w:r>
      <w:r w:rsidR="00EF0798">
        <w:rPr>
          <w:color w:val="000000" w:themeColor="text1"/>
        </w:rPr>
        <w:t>5</w:t>
      </w:r>
      <w:r w:rsidRPr="3CBCDA7A">
        <w:rPr>
          <w:color w:val="000000" w:themeColor="text1"/>
        </w:rPr>
        <w:t xml:space="preserve">. </w:t>
      </w:r>
      <w:r w:rsidR="00537E56" w:rsidRPr="3CBCDA7A">
        <w:rPr>
          <w:color w:val="000000" w:themeColor="text1"/>
        </w:rPr>
        <w:t>október</w:t>
      </w:r>
      <w:r w:rsidR="00A514CF" w:rsidRPr="3CBCDA7A">
        <w:rPr>
          <w:color w:val="000000" w:themeColor="text1"/>
        </w:rPr>
        <w:t xml:space="preserve"> </w:t>
      </w:r>
      <w:r w:rsidR="00EF0798">
        <w:rPr>
          <w:color w:val="000000" w:themeColor="text1"/>
        </w:rPr>
        <w:t>23</w:t>
      </w:r>
      <w:r w:rsidRPr="3CBCDA7A">
        <w:rPr>
          <w:color w:val="000000" w:themeColor="text1"/>
        </w:rPr>
        <w:t>. napján</w:t>
      </w:r>
    </w:p>
    <w:p w14:paraId="20B875F2" w14:textId="5BF5263E" w:rsidR="0002516F" w:rsidRPr="005F5F96" w:rsidRDefault="00537E56">
      <w:pPr>
        <w:pStyle w:val="Szvegtrzs"/>
        <w:spacing w:before="41"/>
        <w:ind w:right="926"/>
        <w:jc w:val="right"/>
      </w:pPr>
      <w:r>
        <w:t>Dr. Kiss Mátyás</w:t>
      </w:r>
      <w:r w:rsidR="000A3344" w:rsidRPr="005F5F96">
        <w:rPr>
          <w:spacing w:val="-13"/>
        </w:rPr>
        <w:t xml:space="preserve"> </w:t>
      </w:r>
      <w:r w:rsidR="000A3344" w:rsidRPr="005F5F96">
        <w:t>s.k.</w:t>
      </w:r>
    </w:p>
    <w:p w14:paraId="5F9192B0" w14:textId="77777777" w:rsidR="0002516F" w:rsidRPr="00E73EE3" w:rsidRDefault="000A3344">
      <w:pPr>
        <w:pStyle w:val="Szvegtrzs"/>
        <w:spacing w:before="46" w:line="276" w:lineRule="auto"/>
        <w:ind w:left="7609" w:right="923" w:firstLine="2285"/>
        <w:jc w:val="right"/>
      </w:pPr>
      <w:r w:rsidRPr="005F5F96">
        <w:rPr>
          <w:spacing w:val="-1"/>
        </w:rPr>
        <w:t>elnök</w:t>
      </w:r>
      <w:r w:rsidRPr="005F5F96">
        <w:t xml:space="preserve">                              Pécsi</w:t>
      </w:r>
      <w:r w:rsidRPr="005F5F96">
        <w:rPr>
          <w:spacing w:val="-16"/>
        </w:rPr>
        <w:t xml:space="preserve"> </w:t>
      </w:r>
      <w:r w:rsidRPr="005F5F96">
        <w:t>Tudományegyetem Doktorandusz</w:t>
      </w:r>
      <w:r w:rsidRPr="005F5F96">
        <w:rPr>
          <w:spacing w:val="26"/>
        </w:rPr>
        <w:t xml:space="preserve"> </w:t>
      </w:r>
      <w:r w:rsidRPr="005F5F96">
        <w:rPr>
          <w:spacing w:val="-5"/>
        </w:rPr>
        <w:t>Önkormányzat</w:t>
      </w:r>
    </w:p>
    <w:p w14:paraId="6EB5589B" w14:textId="77777777" w:rsidR="0002516F" w:rsidRPr="00E73EE3" w:rsidRDefault="0002516F">
      <w:pPr>
        <w:pStyle w:val="Szvegtrzs"/>
        <w:rPr>
          <w:sz w:val="20"/>
        </w:rPr>
      </w:pPr>
    </w:p>
    <w:p w14:paraId="3E151703" w14:textId="77777777" w:rsidR="0002516F" w:rsidRPr="00E73EE3" w:rsidRDefault="0002516F">
      <w:pPr>
        <w:pStyle w:val="Szvegtrzs"/>
        <w:rPr>
          <w:sz w:val="20"/>
        </w:rPr>
      </w:pPr>
    </w:p>
    <w:p w14:paraId="4A20ACB9" w14:textId="77777777" w:rsidR="0002516F" w:rsidRDefault="0002516F">
      <w:pPr>
        <w:pStyle w:val="Szvegtrzs"/>
        <w:rPr>
          <w:sz w:val="20"/>
        </w:rPr>
      </w:pPr>
    </w:p>
    <w:p w14:paraId="628F1EDB" w14:textId="77777777" w:rsidR="0002516F" w:rsidRDefault="0002516F">
      <w:pPr>
        <w:pStyle w:val="Szvegtrzs"/>
        <w:rPr>
          <w:sz w:val="26"/>
        </w:rPr>
      </w:pPr>
    </w:p>
    <w:p w14:paraId="279F95BF" w14:textId="77777777" w:rsidR="0002516F" w:rsidRDefault="000A3344">
      <w:pPr>
        <w:spacing w:before="91"/>
        <w:ind w:right="145"/>
        <w:jc w:val="center"/>
        <w:rPr>
          <w:sz w:val="20"/>
        </w:rPr>
      </w:pPr>
      <w:r>
        <w:rPr>
          <w:w w:val="99"/>
          <w:sz w:val="20"/>
        </w:rPr>
        <w:t>1</w:t>
      </w:r>
    </w:p>
    <w:sectPr w:rsidR="0002516F">
      <w:type w:val="continuous"/>
      <w:pgSz w:w="11920" w:h="16850"/>
      <w:pgMar w:top="560" w:right="200" w:bottom="280" w:left="3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rc0MjW0sDA2MTFX0lEKTi0uzszPAykwqgUAWx/xgSwAAAA="/>
  </w:docVars>
  <w:rsids>
    <w:rsidRoot w:val="0002516F"/>
    <w:rsid w:val="0002516F"/>
    <w:rsid w:val="00054C55"/>
    <w:rsid w:val="000A3344"/>
    <w:rsid w:val="00537E56"/>
    <w:rsid w:val="0058263A"/>
    <w:rsid w:val="00591384"/>
    <w:rsid w:val="005F5F96"/>
    <w:rsid w:val="00745C40"/>
    <w:rsid w:val="00A514CF"/>
    <w:rsid w:val="00A537CC"/>
    <w:rsid w:val="00B10409"/>
    <w:rsid w:val="00B9151F"/>
    <w:rsid w:val="00BF63F1"/>
    <w:rsid w:val="00D44418"/>
    <w:rsid w:val="00DB3842"/>
    <w:rsid w:val="00DE2AD0"/>
    <w:rsid w:val="00E73EE3"/>
    <w:rsid w:val="00EF0798"/>
    <w:rsid w:val="00EF72C2"/>
    <w:rsid w:val="0209E53F"/>
    <w:rsid w:val="066BB3F9"/>
    <w:rsid w:val="06ECACA5"/>
    <w:rsid w:val="11C3D6F2"/>
    <w:rsid w:val="2AC43ACC"/>
    <w:rsid w:val="3A7EB00E"/>
    <w:rsid w:val="3CBCDA7A"/>
    <w:rsid w:val="3D9706EB"/>
    <w:rsid w:val="599D41D1"/>
    <w:rsid w:val="5FD22FE6"/>
    <w:rsid w:val="6901E5D9"/>
    <w:rsid w:val="6C8D175D"/>
    <w:rsid w:val="6F16DBCC"/>
    <w:rsid w:val="72C049E8"/>
    <w:rsid w:val="731D035C"/>
    <w:rsid w:val="78BBA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4AD860"/>
  <w15:docId w15:val="{A4E78265-7DB5-4425-A756-FBB77E830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spacing w:before="79"/>
      <w:ind w:left="1882"/>
      <w:outlineLvl w:val="0"/>
    </w:pPr>
    <w:rPr>
      <w:b/>
      <w:bCs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  <w:rPr>
      <w:sz w:val="24"/>
      <w:szCs w:val="24"/>
    </w:rPr>
  </w:style>
  <w:style w:type="paragraph" w:styleId="Cm">
    <w:name w:val="Title"/>
    <w:basedOn w:val="Norml"/>
    <w:uiPriority w:val="10"/>
    <w:qFormat/>
    <w:pPr>
      <w:ind w:left="2887" w:right="3043"/>
      <w:jc w:val="center"/>
    </w:pPr>
    <w:rPr>
      <w:b/>
      <w:bCs/>
      <w:sz w:val="28"/>
      <w:szCs w:val="28"/>
    </w:rPr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line="317" w:lineRule="exact"/>
      <w:ind w:left="105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8" ma:contentTypeDescription="Új dokumentum létrehozása." ma:contentTypeScope="" ma:versionID="6c5b0f5c4563ecf6e20b02a4a8dadd4d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8d822d6a48dbd7c81afb3ef70f5fd0b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186E82-C78E-4CE3-A931-EB68FB08EEA8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customXml/itemProps2.xml><?xml version="1.0" encoding="utf-8"?>
<ds:datastoreItem xmlns:ds="http://schemas.openxmlformats.org/officeDocument/2006/customXml" ds:itemID="{90C08AFC-3161-4FC6-84CB-A8263CB12B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7419BD-A039-4A4B-BD7A-C8AEDCC5B5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EISZK</dc:title>
  <dc:creator>Szabó Veronika</dc:creator>
  <cp:lastModifiedBy>Petra Buzás</cp:lastModifiedBy>
  <cp:revision>2</cp:revision>
  <dcterms:created xsi:type="dcterms:W3CDTF">2025-10-16T11:30:00Z</dcterms:created>
  <dcterms:modified xsi:type="dcterms:W3CDTF">2025-10-1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5T00:00:00Z</vt:filetime>
  </property>
  <property fmtid="{D5CDD505-2E9C-101B-9397-08002B2CF9AE}" pid="3" name="Creator">
    <vt:lpwstr>Office 365-höz készült Microsoft® Word</vt:lpwstr>
  </property>
  <property fmtid="{D5CDD505-2E9C-101B-9397-08002B2CF9AE}" pid="4" name="LastSaved">
    <vt:filetime>2021-04-30T00:00:00Z</vt:filetime>
  </property>
  <property fmtid="{D5CDD505-2E9C-101B-9397-08002B2CF9AE}" pid="5" name="ContentTypeId">
    <vt:lpwstr>0x010100793B353158DC6B46AADC3412BFD1E09E</vt:lpwstr>
  </property>
  <property fmtid="{D5CDD505-2E9C-101B-9397-08002B2CF9AE}" pid="6" name="MediaServiceImageTags">
    <vt:lpwstr/>
  </property>
</Properties>
</file>